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B0A16D" w14:textId="28CE83FB" w:rsidR="00D51B47" w:rsidRDefault="00D51B47" w:rsidP="00D51B47">
      <w:pPr>
        <w:pStyle w:val="NoSpacing"/>
      </w:pPr>
      <w:r w:rsidRPr="00D51B47">
        <w:rPr>
          <w:highlight w:val="yellow"/>
        </w:rPr>
        <w:t>To be printed out in company’s letter head</w:t>
      </w:r>
    </w:p>
    <w:p w14:paraId="5B489212" w14:textId="0A18B69A" w:rsidR="00D51B47" w:rsidRDefault="00D51B47" w:rsidP="00D51B47">
      <w:pPr>
        <w:pStyle w:val="NoSpacing"/>
      </w:pPr>
    </w:p>
    <w:p w14:paraId="7121E14C" w14:textId="531C42B6" w:rsidR="00D51B47" w:rsidRDefault="00D51B47" w:rsidP="00D51B47">
      <w:pPr>
        <w:pStyle w:val="NoSpacing"/>
      </w:pPr>
      <w:r>
        <w:t>Accounting and Corporate Regulatory Authority</w:t>
      </w:r>
    </w:p>
    <w:p w14:paraId="7E381FCC" w14:textId="7C5721AC" w:rsidR="00D51B47" w:rsidRDefault="00D51B47" w:rsidP="00D51B47">
      <w:pPr>
        <w:pStyle w:val="NoSpacing"/>
      </w:pPr>
      <w:r>
        <w:t>10 Anson Road #05-01/15</w:t>
      </w:r>
    </w:p>
    <w:p w14:paraId="35B3B2FB" w14:textId="3380130F" w:rsidR="00D51B47" w:rsidRDefault="00D51B47" w:rsidP="00D51B47">
      <w:pPr>
        <w:pStyle w:val="NoSpacing"/>
      </w:pPr>
      <w:r>
        <w:t>International Plaza</w:t>
      </w:r>
    </w:p>
    <w:p w14:paraId="536804EF" w14:textId="1AE05B01" w:rsidR="00D51B47" w:rsidRDefault="00D51B47" w:rsidP="00D51B47">
      <w:pPr>
        <w:pStyle w:val="NoSpacing"/>
      </w:pPr>
      <w:r>
        <w:t>Singapore 079903</w:t>
      </w:r>
    </w:p>
    <w:p w14:paraId="2C0FE53E" w14:textId="78DA57FB" w:rsidR="00D51B47" w:rsidRDefault="00D51B47" w:rsidP="00D51B47">
      <w:pPr>
        <w:pStyle w:val="NoSpacing"/>
      </w:pPr>
    </w:p>
    <w:p w14:paraId="6B6E3DEE" w14:textId="2761B939" w:rsidR="00D51B47" w:rsidRDefault="00D51B47" w:rsidP="00D51B47">
      <w:pPr>
        <w:pStyle w:val="NoSpacing"/>
      </w:pPr>
      <w:r>
        <w:t>Dear Sirs,</w:t>
      </w:r>
    </w:p>
    <w:p w14:paraId="6B0B90DA" w14:textId="35C0F089" w:rsidR="00D51B47" w:rsidRDefault="00D51B47" w:rsidP="00D51B47">
      <w:pPr>
        <w:pStyle w:val="NoSpacing"/>
      </w:pPr>
    </w:p>
    <w:p w14:paraId="45D87CA1" w14:textId="37C5128B" w:rsidR="00D51B47" w:rsidRPr="00D51B47" w:rsidRDefault="00D51B47" w:rsidP="00D51B47">
      <w:pPr>
        <w:pStyle w:val="NoSpacing"/>
        <w:rPr>
          <w:b/>
          <w:bCs/>
        </w:rPr>
      </w:pPr>
      <w:r w:rsidRPr="00D51B47">
        <w:rPr>
          <w:b/>
          <w:bCs/>
        </w:rPr>
        <w:t xml:space="preserve">APPLICATION PURSUANT TO SECTION 344A OF THE COMPANIES ACT (CAP. 50) OF SINGAPORE (THE “ACT”) IN RELATION TO </w:t>
      </w:r>
      <w:r w:rsidRPr="00D51B47">
        <w:rPr>
          <w:b/>
          <w:bCs/>
          <w:highlight w:val="yellow"/>
        </w:rPr>
        <w:t>ABC PTE LTD</w:t>
      </w:r>
      <w:r w:rsidRPr="00D51B47">
        <w:rPr>
          <w:b/>
          <w:bCs/>
        </w:rPr>
        <w:t xml:space="preserve"> (THE “COMPANY”)</w:t>
      </w:r>
    </w:p>
    <w:p w14:paraId="6CEAA4F3" w14:textId="77777777" w:rsidR="00D51B47" w:rsidRDefault="00D51B47" w:rsidP="00D51B47">
      <w:pPr>
        <w:pStyle w:val="NoSpacing"/>
      </w:pPr>
    </w:p>
    <w:p w14:paraId="6B0F7E05" w14:textId="77777777" w:rsidR="00D51B47" w:rsidRDefault="00D51B47" w:rsidP="00D51B47">
      <w:pPr>
        <w:pStyle w:val="NoSpacing"/>
      </w:pPr>
    </w:p>
    <w:p w14:paraId="1E653A10" w14:textId="00C6F0C6" w:rsidR="00D51B47" w:rsidRDefault="00D51B47" w:rsidP="00D51B47">
      <w:pPr>
        <w:pStyle w:val="NoSpacing"/>
      </w:pPr>
      <w:r>
        <w:t>We/I, the undersigned, being the shareholders of the Company, do hereby give our/my consent for an application to be made by the Company for striking off pursuant to Section 344A of the Act.</w:t>
      </w:r>
    </w:p>
    <w:p w14:paraId="7BF1086D" w14:textId="4C627875" w:rsidR="00D51B47" w:rsidRDefault="00D51B47" w:rsidP="00D51B47">
      <w:pPr>
        <w:pStyle w:val="NoSpacing"/>
      </w:pPr>
    </w:p>
    <w:p w14:paraId="78B4026F" w14:textId="77777777" w:rsidR="00D51B47" w:rsidRDefault="00D51B47" w:rsidP="00D51B47">
      <w:pPr>
        <w:pStyle w:val="NoSpacing"/>
      </w:pPr>
    </w:p>
    <w:p w14:paraId="32037CB2" w14:textId="4317A7E4" w:rsidR="00D51B47" w:rsidRDefault="00D51B47" w:rsidP="00D51B47">
      <w:pPr>
        <w:pStyle w:val="NoSpacing"/>
      </w:pPr>
      <w:r w:rsidRPr="00D51B47">
        <w:rPr>
          <w:highlight w:val="yellow"/>
        </w:rPr>
        <w:t>Date</w:t>
      </w:r>
    </w:p>
    <w:p w14:paraId="7D90A71F" w14:textId="3168538A" w:rsidR="00D51B47" w:rsidRDefault="00D51B47" w:rsidP="00D51B47">
      <w:pPr>
        <w:pStyle w:val="NoSpacing"/>
      </w:pPr>
    </w:p>
    <w:p w14:paraId="0A59919B" w14:textId="60AE66D0" w:rsidR="00D51B47" w:rsidRDefault="00D51B47" w:rsidP="00D51B47">
      <w:pPr>
        <w:pStyle w:val="NoSpacing"/>
      </w:pPr>
    </w:p>
    <w:p w14:paraId="1DAB307A" w14:textId="77777777" w:rsidR="00D51B47" w:rsidRDefault="00D51B47" w:rsidP="00D51B47">
      <w:pPr>
        <w:pStyle w:val="NoSpacing"/>
      </w:pPr>
    </w:p>
    <w:p w14:paraId="1423E650" w14:textId="7CF22C63" w:rsidR="00D51B47" w:rsidRDefault="00D51B47" w:rsidP="00D51B47">
      <w:pPr>
        <w:pStyle w:val="NoSpacing"/>
      </w:pPr>
      <w:r>
        <w:t>___________________</w:t>
      </w:r>
    </w:p>
    <w:p w14:paraId="075FB844" w14:textId="4C43861D" w:rsidR="00D51B47" w:rsidRDefault="00D51B47" w:rsidP="00D51B47">
      <w:pPr>
        <w:pStyle w:val="NoSpacing"/>
      </w:pPr>
      <w:r w:rsidRPr="00D51B47">
        <w:rPr>
          <w:highlight w:val="yellow"/>
        </w:rPr>
        <w:t>Name of member 1</w:t>
      </w:r>
    </w:p>
    <w:p w14:paraId="3771A38F" w14:textId="29338AD4" w:rsidR="00D51B47" w:rsidRDefault="00D51B47" w:rsidP="00D51B47">
      <w:pPr>
        <w:pStyle w:val="NoSpacing"/>
      </w:pPr>
    </w:p>
    <w:p w14:paraId="39619E3D" w14:textId="005CAA18" w:rsidR="00D51B47" w:rsidRDefault="00D51B47" w:rsidP="00D51B47">
      <w:pPr>
        <w:pStyle w:val="NoSpacing"/>
      </w:pPr>
    </w:p>
    <w:p w14:paraId="7DF5FB16" w14:textId="77777777" w:rsidR="00D51B47" w:rsidRDefault="00D51B47" w:rsidP="00D51B47">
      <w:pPr>
        <w:pStyle w:val="NoSpacing"/>
      </w:pPr>
    </w:p>
    <w:p w14:paraId="06B4BD47" w14:textId="77777777" w:rsidR="00D51B47" w:rsidRDefault="00D51B47" w:rsidP="00D51B47">
      <w:pPr>
        <w:pStyle w:val="NoSpacing"/>
      </w:pPr>
      <w:r>
        <w:t>___________________</w:t>
      </w:r>
    </w:p>
    <w:p w14:paraId="5ECDEFA2" w14:textId="4730E053" w:rsidR="00D51B47" w:rsidRDefault="00D51B47" w:rsidP="00D51B47">
      <w:pPr>
        <w:pStyle w:val="NoSpacing"/>
      </w:pPr>
      <w:r w:rsidRPr="00D51B47">
        <w:rPr>
          <w:highlight w:val="yellow"/>
        </w:rPr>
        <w:t>Name of member</w:t>
      </w:r>
      <w:r w:rsidRPr="00D51B47">
        <w:rPr>
          <w:highlight w:val="yellow"/>
        </w:rPr>
        <w:t xml:space="preserve"> 2</w:t>
      </w:r>
    </w:p>
    <w:p w14:paraId="530F22BE" w14:textId="77777777" w:rsidR="00D51B47" w:rsidRDefault="00D51B47" w:rsidP="00D51B47">
      <w:pPr>
        <w:pStyle w:val="NoSpacing"/>
      </w:pPr>
    </w:p>
    <w:sectPr w:rsidR="00D51B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sDQ3sjQzMTU0MDFQ0lEKTi0uzszPAykwrAUA6z93UiwAAAA="/>
  </w:docVars>
  <w:rsids>
    <w:rsidRoot w:val="00D51B47"/>
    <w:rsid w:val="003D3C62"/>
    <w:rsid w:val="004349E3"/>
    <w:rsid w:val="00D51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F9C83"/>
  <w15:chartTrackingRefBased/>
  <w15:docId w15:val="{9C3372B3-71D0-4DA3-AB65-A4C12CFE8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51B4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6</Words>
  <Characters>495</Characters>
  <Application>Microsoft Office Word</Application>
  <DocSecurity>0</DocSecurity>
  <Lines>4</Lines>
  <Paragraphs>1</Paragraphs>
  <ScaleCrop>false</ScaleCrop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mond teng</dc:creator>
  <cp:keywords/>
  <dc:description/>
  <cp:lastModifiedBy>desmond teng</cp:lastModifiedBy>
  <cp:revision>2</cp:revision>
  <dcterms:created xsi:type="dcterms:W3CDTF">2020-07-05T08:02:00Z</dcterms:created>
  <dcterms:modified xsi:type="dcterms:W3CDTF">2020-07-05T08:20:00Z</dcterms:modified>
</cp:coreProperties>
</file>